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Midwifery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Seoul,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</w:p>
    <w:bookmarkStart w:id="21" w:name="X56c3a0ba5d5e09e8130d01233f93dd6f873456d"/>
    <w:p>
      <w:pPr>
        <w:pStyle w:val="Heading1"/>
      </w:pPr>
      <w:r>
        <w:t xml:space="preserve">Scholarship Application Letter for Midwifery Studies in South Korea Seoul</w:t>
      </w:r>
    </w:p>
    <w:p>
      <w:pPr>
        <w:pStyle w:val="FirstParagraph"/>
      </w:pPr>
      <w:r>
        <w:t xml:space="preserve">[Your Full Name]</w:t>
      </w:r>
      <w:r>
        <w:br/>
      </w:r>
      <w:r>
        <w:t xml:space="preserve">[Your Address]</w:t>
      </w:r>
      <w:r>
        <w:br/>
      </w:r>
      <w:r>
        <w:t xml:space="preserve">[City, Postal Code]</w:t>
      </w:r>
      <w:r>
        <w:br/>
      </w:r>
      <w:r>
        <w:t xml:space="preserve">[Email Address]</w:t>
      </w:r>
      <w:r>
        <w:br/>
      </w:r>
      <w:r>
        <w:t xml:space="preserve">[Phone Number]</w:t>
      </w:r>
      <w:r>
        <w:br/>
      </w:r>
      <w:r>
        <w:t xml:space="preserve">[Date]</w:t>
      </w:r>
    </w:p>
    <w:p>
      <w:pPr>
        <w:pStyle w:val="BodyText"/>
      </w:pPr>
      <w:r>
        <w:t xml:space="preserve">Admissions Committee</w:t>
      </w:r>
      <w:r>
        <w:br/>
      </w:r>
      <w:r>
        <w:t xml:space="preserve">School of Nursing &amp; Midwifery</w:t>
      </w:r>
      <w:r>
        <w:br/>
      </w:r>
      <w:r>
        <w:t xml:space="preserve">Yonsei University College of Medicine</w:t>
      </w:r>
      <w:r>
        <w:br/>
      </w:r>
      <w:r>
        <w:t xml:space="preserve">Seoul, South Korea</w:t>
      </w:r>
    </w:p>
    <w:bookmarkStart w:id="20" w:name="X8b00c7a3df615942541ff9a0c70e2d2d60f10cd"/>
    <w:p>
      <w:pPr>
        <w:pStyle w:val="Heading2"/>
      </w:pPr>
      <w:r>
        <w:t xml:space="preserve">Subject: Scholarship Application for Advanced Midwifery Studies in South Korea Seoul</w:t>
      </w:r>
    </w:p>
    <w:p>
      <w:pPr>
        <w:pStyle w:val="FirstParagraph"/>
      </w:pPr>
      <w:r>
        <w:t xml:space="preserve">To the Esteemed Admissions Committee of Yonsei University College of Medicine,</w:t>
      </w:r>
    </w:p>
    <w:p>
      <w:pPr>
        <w:pStyle w:val="BodyText"/>
      </w:pPr>
      <w:r>
        <w:t xml:space="preserve">With profound admiration for South Korea's pioneering advancements in maternal healthcare and unwavering dedication to women's wellness, I am writing to submit my formal Scholarship Application Letter for admission into your prestigious Master of Science in Midwifery program. As a passionate advocate for holistic, evidence-based midwifery care, I have long aspired to contribute meaningfully to this vital field within the dynamic healthcare landscape of South Korea Seoul—a city where cutting-edge medical innovation harmonizes with deep cultural reverence for family and motherhood.</w:t>
      </w:r>
    </w:p>
    <w:p>
      <w:pPr>
        <w:pStyle w:val="BodyText"/>
      </w:pPr>
      <w:r>
        <w:t xml:space="preserve">My journey toward becoming a certified Midwife began during my undergraduate studies in Public Health at [Your University]. Witnessing the profound impact of culturally sensitive maternal care in underserved communities ignited my commitment to specialize in midwifery. I completed 600+ clinical hours at [Local Hospital/Clinic], supporting high-risk pregnancies and advocating for natural birth practices. However, it was a volunteer experience at a rural women’s health center—where limited access to specialized care led to preventable complications—that crystallized my resolve: I must learn from the global leaders in maternal healthcare innovation. South Korea Seoul emerged as the undeniable destination for this mission.</w:t>
      </w:r>
    </w:p>
    <w:p>
      <w:pPr>
        <w:pStyle w:val="BodyText"/>
      </w:pPr>
      <w:r>
        <w:t xml:space="preserve">What captivates me about midwifery in South Korea is its unique integration of traditional Korean wellness philosophies with world-class medical technology. The Korean government’s 2015 National Midwifery Act, which granted midwives full autonomous practice rights, reflects a societal commitment to empowering women through choice and expertise—a vision I am eager to embody. Seoul’s healthcare ecosystem exemplifies this: institutions like Samsung Medical Center and Seoul National University Hospital lead in perinatal care innovation while maintaining a patient-centered ethos. Studying at Yonsei University College of Medicine—a program renowned for its research on reducing unnecessary C-sections and promoting breastfeeding—aligns perfectly with my goal to elevate maternal outcomes through education, policy advocacy, and clinical excellence.</w:t>
      </w:r>
    </w:p>
    <w:p>
      <w:pPr>
        <w:pStyle w:val="BodyText"/>
      </w:pPr>
      <w:r>
        <w:t xml:space="preserve">My academic foundation is rigorous: I graduated with honors (GPA 3.8/4.0) in Community Health Nursing, specializing in maternal health disparities. I independently researched "The Impact of Cultural Beliefs on Postpartum Care Seeking Behaviors in Southeast Asia," published in the *Journal of Global Midwifery* (2023). I also completed advanced courses in Women’s Health Epidemiology and Neonatal Resuscitation (NRP), and am certified in BLS/ACLS. These experiences equipped me to engage immediately with Yonsei’s curriculum, which emphasizes interdisciplinary collaboration—a critical need as South Korea Seoul addresses aging populations and rising maternal obesity rates.</w:t>
      </w:r>
    </w:p>
    <w:p>
      <w:pPr>
        <w:pStyle w:val="BodyText"/>
      </w:pPr>
      <w:r>
        <w:t xml:space="preserve">Financially, this scholarship is essential. My family’s modest income from subsistence farming in [Your Country] necessitates full tuition support to pursue this opportunity. The cost of living and academic fees at Yonsei University would otherwise be prohibitive, forcing me to forgo this life-changing education. This Scholarship Application Letter is not merely a request for funds; it is a pledge to maximize every resource toward becoming an asset to South Korea’s healthcare system. I am committed to contributing my skills through internships at Seoul-based clinics and community outreach programs that address maternal health inequities in multicultural neighborhoods—a pressing need in Seoul where foreign-born mothers face language and cultural barriers.</w:t>
      </w:r>
    </w:p>
    <w:p>
      <w:pPr>
        <w:pStyle w:val="BodyText"/>
      </w:pPr>
      <w:r>
        <w:t xml:space="preserve">My vision extends beyond clinical practice. I aim to collaborate with Korea’s Ministry of Health on policy reforms to expand midwife-led prenatal care networks, particularly in Seoul’s rapidly growing satellite cities. South Korea Seoul is not just my destination—it is the crucible where I will refine my ability to bridge global best practices with local needs. For instance, I am keen to learn from Seoul Metropolitan Government’s "Healthy Mother and Child" initiative, which has reduced infant mortality by 35% since 2018 through midwife-coordinated home visits. This model inspires me to develop similar programs for underserved regions in my home country upon graduation.</w:t>
      </w:r>
    </w:p>
    <w:p>
      <w:pPr>
        <w:pStyle w:val="BodyText"/>
      </w:pPr>
      <w:r>
        <w:t xml:space="preserve">I have chosen South Korea Seoul because it represents the future of compassionate, data-driven midwifery. The city’s blend of ancient wisdom and technological prowess—evident in facilities like the Seoul National University Bundang Hospital’s digital maternity ward—creates an unparalleled learning environment. I am ready to immerse myself in Korean healthcare culture, mastering medical terminology and respecting *han* (the Korean concept of collective emotional resilience) as I support mothers through their most vulnerable moments.</w:t>
      </w:r>
    </w:p>
    <w:p>
      <w:pPr>
        <w:pStyle w:val="BodyText"/>
      </w:pPr>
      <w:r>
        <w:t xml:space="preserve">With humility and fervent determination, I ask for the opportunity to join Yonsei University’s Midwifery community. This scholarship will empower me not only to fulfill my personal mission but to strengthen South Korea Seoul’s reputation as a global beacon of maternal healthcare excellence. I am prepared to contribute immediately as a clinical intern, research assistant, and cultural liaison—ensuring my presence enriches both the university and Seoul’s diverse communities.</w:t>
      </w:r>
    </w:p>
    <w:p>
      <w:pPr>
        <w:pStyle w:val="BodyText"/>
      </w:pPr>
      <w:r>
        <w:t xml:space="preserve">Thank you for considering this Scholarship Application Letter. I welcome the opportunity to discuss how my skills align with Yonsei University’s mission during an interview at your convenience. I have attached all required documents, including academic transcripts, letters of recommendation, and my research publication.</w:t>
      </w:r>
    </w:p>
    <w:p>
      <w:pPr>
        <w:pStyle w:val="BodyText"/>
      </w:pPr>
      <w:r>
        <w:t xml:space="preserve">With deepest respect,</w:t>
      </w:r>
    </w:p>
    <w:p>
      <w:pPr>
        <w:pStyle w:val="BodyText"/>
      </w:pPr>
      <w:r>
        <w:t xml:space="preserve">[Your Full Name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for Midwifery Studies in Seoul, South Korea</dc:title>
  <dc:creator/>
  <dc:language>en</dc:language>
  <cp:keywords/>
  <dcterms:created xsi:type="dcterms:W3CDTF">2026-06-03T21:50:09Z</dcterms:created>
  <dcterms:modified xsi:type="dcterms:W3CDTF">2026-06-03T2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